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7907" w:rsidRDefault="0054397F">
      <w:pPr>
        <w:pStyle w:val="Title"/>
      </w:pPr>
      <w:r>
        <w:t>Comorbidities and Disease Manifestations in Ankylosing Spondylitis (BAD AS)</w:t>
      </w:r>
    </w:p>
    <w:p w:rsidR="005B7907" w:rsidRDefault="0054397F">
      <w:pPr>
        <w:pStyle w:val="Author"/>
      </w:pPr>
      <w:r>
        <w:t>Benjamin Chan (chanb@ohsu.edu)</w:t>
      </w:r>
    </w:p>
    <w:p w:rsidR="005B7907" w:rsidRDefault="0054397F">
      <w:pPr>
        <w:pStyle w:val="Date"/>
      </w:pPr>
      <w:r>
        <w:t>2018-05-22 08:54:09</w:t>
      </w:r>
    </w:p>
    <w:p w:rsidR="005B7907" w:rsidRDefault="0054397F">
      <w:pPr>
        <w:pStyle w:val="FirstParagraph"/>
      </w:pPr>
      <w:r>
        <w:t xml:space="preserve">See </w:t>
      </w:r>
      <w:hyperlink r:id="rId7">
        <w:r>
          <w:rPr>
            <w:rStyle w:val="Hyperlink"/>
          </w:rPr>
          <w:t>script.bat</w:t>
        </w:r>
      </w:hyperlink>
      <w:r>
        <w:t xml:space="preserve">, which is executed before the </w:t>
      </w:r>
      <w:hyperlink r:id="rId8">
        <w:r>
          <w:rPr>
            <w:rStyle w:val="Hyperlink"/>
          </w:rPr>
          <w:t>postprocess.bat</w:t>
        </w:r>
      </w:hyperlink>
      <w:r>
        <w:t xml:space="preserve"> script,</w:t>
      </w:r>
      <w:r>
        <w:t xml:space="preserve"> which produced this document.</w:t>
      </w:r>
    </w:p>
    <w:p w:rsidR="005B7907" w:rsidRDefault="0054397F">
      <w:pPr>
        <w:pStyle w:val="Heading1"/>
      </w:pPr>
      <w:bookmarkStart w:id="0" w:name="summarize-prevalence-as-cohort"/>
      <w:r>
        <w:t>Summarize prevalence, AS cohort</w:t>
      </w:r>
      <w:bookmarkEnd w:id="0"/>
    </w:p>
    <w:p w:rsidR="005B7907" w:rsidRDefault="0054397F">
      <w:pPr>
        <w:pStyle w:val="SourceCode"/>
      </w:pPr>
      <w:r>
        <w:rPr>
          <w:rStyle w:val="VerbatimChar"/>
        </w:rPr>
        <w:t xml:space="preserve">From: Curtis, Jeffrey R [mailto:jrcurtis@uabmc.edu] </w:t>
      </w:r>
      <w:r>
        <w:br/>
      </w:r>
      <w:r>
        <w:rPr>
          <w:rStyle w:val="VerbatimChar"/>
        </w:rPr>
        <w:t>Sent: Thursday, May 11, 2017 10:59 AM</w:t>
      </w:r>
      <w:r>
        <w:br/>
      </w:r>
      <w:r>
        <w:rPr>
          <w:rStyle w:val="VerbatimChar"/>
        </w:rPr>
        <w:t>Subject: Table 1 Distribution of Characteristics of AS cohort by data source 1 year baseline</w:t>
      </w:r>
      <w:r>
        <w:br/>
      </w:r>
      <w:r>
        <w:br/>
      </w:r>
      <w:r>
        <w:rPr>
          <w:rStyle w:val="VerbatimChar"/>
        </w:rPr>
        <w:t xml:space="preserve">Here is </w:t>
      </w:r>
      <w:r>
        <w:rPr>
          <w:rStyle w:val="VerbatimChar"/>
        </w:rPr>
        <w:t>table shell for table 1 for AS cohort. All covariates are measured in</w:t>
      </w:r>
      <w:r>
        <w:br/>
      </w:r>
      <w:r>
        <w:rPr>
          <w:rStyle w:val="VerbatimChar"/>
        </w:rPr>
        <w:t>baseline, although I think that we should have additional rows added for all</w:t>
      </w:r>
      <w:r>
        <w:br/>
      </w:r>
      <w:r>
        <w:rPr>
          <w:rStyle w:val="VerbatimChar"/>
        </w:rPr>
        <w:t>13 outcomes of interest, using all available leftward data (not just</w:t>
      </w:r>
      <w:r>
        <w:br/>
      </w:r>
      <w:r>
        <w:rPr>
          <w:rStyle w:val="VerbatimChar"/>
        </w:rPr>
        <w:t>baseline). So for example, someone who h</w:t>
      </w:r>
      <w:r>
        <w:rPr>
          <w:rStyle w:val="VerbatimChar"/>
        </w:rPr>
        <w:t>ad history of uveitis, or cancer,</w:t>
      </w:r>
      <w:r>
        <w:br/>
      </w:r>
      <w:r>
        <w:rPr>
          <w:rStyle w:val="VerbatimChar"/>
        </w:rPr>
        <w:t>would appear as rows in this table.</w:t>
      </w:r>
      <w:r>
        <w:br/>
      </w:r>
      <w:r>
        <w:br/>
      </w:r>
      <w:r>
        <w:rPr>
          <w:rStyle w:val="VerbatimChar"/>
        </w:rPr>
        <w:t>This would be the same format for Aim II that provides the corresponding</w:t>
      </w:r>
      <w:r>
        <w:br/>
      </w:r>
      <w:r>
        <w:rPr>
          <w:rStyle w:val="VerbatimChar"/>
        </w:rPr>
        <w:t>information with each column representing the exposure episodes.</w:t>
      </w:r>
    </w:p>
    <w:p w:rsidR="005B7907" w:rsidRDefault="0054397F">
      <w:pPr>
        <w:pStyle w:val="Heading2"/>
      </w:pPr>
      <w:bookmarkStart w:id="1" w:name="overall-for-the-as-cohort"/>
      <w:r>
        <w:t>Overall for the AS cohort</w:t>
      </w:r>
      <w:bookmarkEnd w:id="1"/>
    </w:p>
    <w:p w:rsidR="005B7907" w:rsidRDefault="0054397F">
      <w:pPr>
        <w:pStyle w:val="FirstParagraph"/>
      </w:pPr>
      <w:r>
        <w:t>Read prevalence data.</w:t>
      </w:r>
      <w:r>
        <w:t xml:space="preserve"> See </w:t>
      </w:r>
      <w:r>
        <w:rPr>
          <w:rStyle w:val="VerbatimChar"/>
        </w:rPr>
        <w:t>queryPrevalentComorbidities.sas</w:t>
      </w:r>
      <w:r>
        <w:t>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516"/>
        <w:gridCol w:w="1114"/>
        <w:gridCol w:w="1228"/>
      </w:tblGrid>
      <w:tr w:rsidR="005B7907" w:rsidTr="006842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B7907">
            <w:pPr>
              <w:pStyle w:val="Compact"/>
            </w:pP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datab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denomPatid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1223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89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5205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81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6690</w:t>
            </w:r>
          </w:p>
        </w:tc>
      </w:tr>
    </w:tbl>
    <w:p w:rsidR="006842C6" w:rsidRDefault="006842C6">
      <w:pPr>
        <w:pStyle w:val="BodyText"/>
        <w:sectPr w:rsidR="006842C6">
          <w:pgSz w:w="12240" w:h="15840"/>
          <w:pgMar w:top="1440" w:right="1440" w:bottom="1440" w:left="1440" w:header="720" w:footer="720" w:gutter="0"/>
          <w:cols w:space="720"/>
        </w:sectPr>
      </w:pPr>
    </w:p>
    <w:p w:rsidR="005B7907" w:rsidRDefault="0054397F">
      <w:pPr>
        <w:pStyle w:val="BodyText"/>
      </w:pPr>
      <w:r>
        <w:lastRenderedPageBreak/>
        <w:t xml:space="preserve">Table of </w:t>
      </w:r>
      <w:r>
        <w:rPr>
          <w:b/>
        </w:rPr>
        <w:t>prevalence %</w:t>
      </w:r>
    </w:p>
    <w:tbl>
      <w:tblPr>
        <w:tblStyle w:val="ListTable4-Accent1"/>
        <w:tblW w:w="5000" w:type="pct"/>
        <w:tblLook w:val="0420" w:firstRow="1" w:lastRow="0" w:firstColumn="0" w:lastColumn="0" w:noHBand="0" w:noVBand="1"/>
      </w:tblPr>
      <w:tblGrid>
        <w:gridCol w:w="2352"/>
        <w:gridCol w:w="3276"/>
        <w:gridCol w:w="2301"/>
        <w:gridCol w:w="1499"/>
        <w:gridCol w:w="1974"/>
        <w:gridCol w:w="1774"/>
      </w:tblGrid>
      <w:tr w:rsidR="005B7907" w:rsidTr="006842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outcomeCategor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timeWindow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PCD AS cohort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arketscan AS cohort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edicare AS cohort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3 (0.8-2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3 (1.0-1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3 (4.8-5.8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9 (1.2-2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6 (1.3-2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5 (5.9-7.1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0 (1.3-2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8 (1.5-2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7.4 (6.8-8.0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5 (0.9-2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1 (0.8-1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3 (4.8-5.8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4 (1.1-1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3 (5.7-6.9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8 (2.4-3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9.9 (9.2-10.6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5 (3.1-4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1.9 (11.2-12.7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8 (1.4-2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2 (5.6-6.8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9.8 (8.2-11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8.0 (7.3-8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2.9 (31.8-34.1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3.2 (11.4-15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9.8 (9.0-10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0.6 (39.4-41.7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4.6 (12.7-16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1.1 (10.2-11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5.1 (43.9-46.3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8.6 (7.1-10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7.8 (7.1-8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5.4 (34.2-36.5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7 (3.6-6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1 (2.6-3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6.4 (15.6-17.3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2 (5.0-7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9 (3.4-4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1.6 (20.7-22.6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 xml:space="preserve">Aortic Insufficiency/Aortic </w:t>
            </w:r>
            <w:r>
              <w:t>Regurgita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7.0 (5.7-8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4 (3.8-5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5.0 (24.0-26.1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9 (2.9-5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9 (2.5-3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8.9 (18.0-19.8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6 (1.0-2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9 (2.5-3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5.2 (14.4-16.1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2 (1.5-3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8 (3.3-4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0.9 (19.9-21.9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5 (1.8-3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5 (3.9-5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.9 (23.9-26.0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4 (0.8-2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3 (1.9-2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6.8 (16.0-17.8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1 (0.7-1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3 (1.1-1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0 (5.5-6.6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0 (1.3-2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7 (1.4-2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8.6 (8.0-9.3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1 (1.4-3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0 (1.6-2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0.7 (10.0-11.5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0 (0.5-1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8 (0.6-1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3 (5.8-6.9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.8 (11.</w:t>
            </w:r>
            <w:r>
              <w:t>0-14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5.9 (14.9-16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5.5 (64.4-66.7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6.2 (14.2-18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0.5 (19.4-21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85.9 (85.1-86.8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7.4 (15.4-19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2.6 (21.5-23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99.1 (98.9-99.3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9.1 (7.6-10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.2 (11.3-13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3.6 (62.4-64.7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6 (1.8-3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3 (2.0-2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8.3 (7.6-8.9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4 (2.5-4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3 (2.8-3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.2 (11.4-13.0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Infe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9 (2.9-5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0 (3.5-4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5.1 (14.2-15.9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1 (1.4-3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8 (1.5-2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0.2 (9.5-10.9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0.5 (8.8-12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8.2 (7.5-9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6.2 (15.3-17.1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.4 (10.7-14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9.9 (9.1-10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8.3 (17.4-19.2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3.6 (11.7-15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0.5 (9.6-11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9.4 (18.5-20.4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7.9 (6.5-9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7.2 (6.5-7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6.8 (15.9-17.7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1 (4.8-7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0 (5.4-6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9.0 (8.3-9.7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7.5 (6.1-9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7.1 (6.4-7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1.4 (10.7-12.2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8.0 (6.6-9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7.5 (6.8-8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.9 (12.1-13.7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8 (3.7-6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2 (4.6-5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1.4 (10.7-12.2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1-0.4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3 (0.2-0.5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1-0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4 (0.2-0.5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3 (0.2-0.4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1-0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3 (0.2-0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8 (0.6-1.0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4 (0.2-0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4 (0.2-0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1 (0.9-1.4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 (0.3-1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4 (0.3-0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4 (1.2-1.7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3 (0.2-0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</w:t>
            </w:r>
            <w:r>
              <w:t>.0 (0.8-1.3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5 (0.4-0.7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7 (0.5-0.9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1-0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8 (0.6-1.1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 (0.4-0.8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1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2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2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1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3 (0.2-0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2 (1.9-2.6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4 (0.2-0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1 (2.7-3.6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4 (0.2-0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7 (3.3-4.2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6 (2.2-3.0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1 (2.2-4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1 (2.7-3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0.8 (10.1-11.5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6 (4.4-7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2 (3.7-4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6.0 (15.2-16.9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1 (4.9-7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8 (4.2-5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9.8 (18.8-20.7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1 (1.4-3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0 (2.6-3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3.8 (13.0-14.7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7 (0.5-0.9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4 (0.2-0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1-0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9 (0.7-1.1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4 (0.2-0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1-0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9 (0.7-1.2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1-0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1-0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7 (0.5-0.9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4 (0.2-0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 (0.4-0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9 (2.5-3.3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7 (0.3-1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9 (0.7-1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5 (3.0-3.9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9 (0.5-1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0 (0.8-1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9 (3.4-4.3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eurolo</w:t>
            </w:r>
            <w:r>
              <w:t>gical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1-0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4 (0.3-0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1 (2.7-3.5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2 (0.7-2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7 (0.5-0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1 (1.8-2.5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6 (1.0-2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0 (0.7-1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5 (3.1-3.9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9 (1.2-2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2 (0.9-1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6 (4.1-5.1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9 (0.5-1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7 (0.5-1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7 (2.4-3.1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8 (1.2-2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8 (0.6-1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7 (2.4-3.1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5 (2.6-4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6 (1.3-2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1 (4.6-5.6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9 (2.9-5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0 (1.6-2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7 (6.1-7.3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6 (1.8-3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4 (1.1-1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1 (3.6-4.6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1 (4.9-7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2 (5.6-6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.8 (12.0-13.6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8.8 (7.3-10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8.4 (7.6-9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7.0 (16.1-17.9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9.8 (8.2-11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9.6 (8.8-1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9.5 (18.6-20.5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9 (4.7-7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4 (4.8-6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6.6 (15.7-17.5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9.0 (7.5-10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9.3 (8.6-10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6.8 (16.0-17.8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1.4 (9.7-13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1.7 (10.8-12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9.8 (18.9-20.8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.7 (10.9-14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.7 (11.8-13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1.4 (20.4-22.4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2 (5.0-7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7 (6.1-7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6.3 (15.5-17.2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7.3 (15.2-19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7.5 (16.5-18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3.6 (12.8-14.4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0.9 (18.7-23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1.1 (20.0-22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7.9 (17.0-18.8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3.0 (20.7-25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2.9 (21.7-24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0.9 (19.9-21.9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5.2 (13.3-17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7.2 (16.2-18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6.5 (15.7-17.4)</w:t>
            </w:r>
          </w:p>
        </w:tc>
      </w:tr>
    </w:tbl>
    <w:p w:rsidR="006842C6" w:rsidRDefault="006842C6">
      <w:pPr>
        <w:pStyle w:val="Heading2"/>
        <w:sectPr w:rsidR="006842C6" w:rsidSect="006842C6">
          <w:pgSz w:w="15840" w:h="12240" w:orient="landscape"/>
          <w:pgMar w:top="1440" w:right="1440" w:bottom="1440" w:left="1440" w:header="720" w:footer="720" w:gutter="0"/>
          <w:cols w:space="720"/>
          <w:docGrid w:linePitch="326"/>
        </w:sectPr>
      </w:pPr>
      <w:bookmarkStart w:id="2" w:name="by-exposure"/>
    </w:p>
    <w:p w:rsidR="005B7907" w:rsidRDefault="0054397F">
      <w:pPr>
        <w:pStyle w:val="Heading2"/>
      </w:pPr>
      <w:r>
        <w:lastRenderedPageBreak/>
        <w:t>By exposure</w:t>
      </w:r>
      <w:bookmarkEnd w:id="2"/>
    </w:p>
    <w:p w:rsidR="005B7907" w:rsidRDefault="0054397F">
      <w:pPr>
        <w:pStyle w:val="FirstParagraph"/>
      </w:pPr>
      <w:r>
        <w:t xml:space="preserve">Read prevalence data. See </w:t>
      </w:r>
      <w:r>
        <w:rPr>
          <w:rStyle w:val="VerbatimChar"/>
        </w:rPr>
        <w:t>queryPrevalentComorbidities.sas</w:t>
      </w:r>
      <w:r>
        <w:t>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516"/>
        <w:gridCol w:w="1114"/>
        <w:gridCol w:w="1184"/>
        <w:gridCol w:w="1228"/>
        <w:gridCol w:w="1566"/>
      </w:tblGrid>
      <w:tr w:rsidR="005B7907" w:rsidTr="006842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B7907">
            <w:pPr>
              <w:pStyle w:val="Compact"/>
            </w:pP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datab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denomPatid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denomIndexExp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145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165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1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SAID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265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355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5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512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512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13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575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670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85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71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777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73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SAID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1293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1733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57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1699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1699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49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2864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3453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41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1432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1688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733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SAID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2755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4147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825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2489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2489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917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266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3268</w:t>
            </w:r>
          </w:p>
        </w:tc>
      </w:tr>
    </w:tbl>
    <w:p w:rsidR="006842C6" w:rsidRDefault="006842C6">
      <w:pPr>
        <w:pStyle w:val="BodyText"/>
        <w:sectPr w:rsidR="006842C6" w:rsidSect="006842C6">
          <w:pgSz w:w="12240" w:h="15840"/>
          <w:pgMar w:top="1440" w:right="1440" w:bottom="1440" w:left="1440" w:header="720" w:footer="720" w:gutter="0"/>
          <w:cols w:space="720"/>
          <w:docGrid w:linePitch="326"/>
        </w:sectPr>
      </w:pPr>
    </w:p>
    <w:p w:rsidR="005B7907" w:rsidRDefault="0054397F">
      <w:pPr>
        <w:pStyle w:val="BodyText"/>
      </w:pPr>
      <w:r>
        <w:lastRenderedPageBreak/>
        <w:t xml:space="preserve">Table of </w:t>
      </w:r>
      <w:r>
        <w:rPr>
          <w:b/>
        </w:rPr>
        <w:t>prevalence %</w:t>
      </w:r>
    </w:p>
    <w:p w:rsidR="005B7907" w:rsidRDefault="0054397F">
      <w:pPr>
        <w:pStyle w:val="SourceCode"/>
      </w:pPr>
      <w:r>
        <w:rPr>
          <w:rStyle w:val="VerbatimChar"/>
        </w:rPr>
        <w:t>## Warning in qbeta(alpha/2, numer + 0.5, denom - numer + 0.5): NaNs produced</w:t>
      </w:r>
    </w:p>
    <w:p w:rsidR="005B7907" w:rsidRDefault="0054397F">
      <w:pPr>
        <w:pStyle w:val="SourceCode"/>
      </w:pPr>
      <w:r>
        <w:rPr>
          <w:rStyle w:val="VerbatimChar"/>
        </w:rPr>
        <w:t>## Warning in qbeta(1 - alpha/2, numer + 0.5, denom - numer + 0.5): NaNs</w:t>
      </w:r>
      <w:r>
        <w:br/>
      </w:r>
      <w:r>
        <w:rPr>
          <w:rStyle w:val="VerbatimChar"/>
        </w:rPr>
        <w:t>## produced</w:t>
      </w:r>
    </w:p>
    <w:p w:rsidR="005B7907" w:rsidRDefault="0054397F">
      <w:pPr>
        <w:pStyle w:val="SourceCode"/>
      </w:pPr>
      <w:r>
        <w:rPr>
          <w:rStyle w:val="VerbatimChar"/>
        </w:rPr>
        <w:t>## Warning in qbeta(alpha/2, numer + 0.5, denom - numer + 0.5): NaNs pr</w:t>
      </w:r>
      <w:r>
        <w:rPr>
          <w:rStyle w:val="VerbatimChar"/>
        </w:rPr>
        <w:t>oduced</w:t>
      </w:r>
    </w:p>
    <w:p w:rsidR="005B7907" w:rsidRDefault="0054397F">
      <w:pPr>
        <w:pStyle w:val="SourceCode"/>
      </w:pPr>
      <w:r>
        <w:rPr>
          <w:rStyle w:val="VerbatimChar"/>
        </w:rPr>
        <w:t>## Warning in qbeta(1 - alpha/2, numer + 0.5, denom - numer + 0.5): NaNs</w:t>
      </w:r>
      <w:r>
        <w:br/>
      </w:r>
      <w:r>
        <w:rPr>
          <w:rStyle w:val="VerbatimChar"/>
        </w:rPr>
        <w:t>## produced</w:t>
      </w:r>
    </w:p>
    <w:tbl>
      <w:tblPr>
        <w:tblStyle w:val="ListTable4-Accent1"/>
        <w:tblW w:w="5000" w:type="pct"/>
        <w:tblLook w:val="0420" w:firstRow="1" w:lastRow="0" w:firstColumn="0" w:lastColumn="0" w:noHBand="0" w:noVBand="1"/>
      </w:tblPr>
      <w:tblGrid>
        <w:gridCol w:w="1289"/>
        <w:gridCol w:w="1355"/>
        <w:gridCol w:w="1006"/>
        <w:gridCol w:w="580"/>
        <w:gridCol w:w="690"/>
        <w:gridCol w:w="601"/>
        <w:gridCol w:w="783"/>
        <w:gridCol w:w="933"/>
        <w:gridCol w:w="933"/>
        <w:gridCol w:w="933"/>
        <w:gridCol w:w="933"/>
        <w:gridCol w:w="785"/>
        <w:gridCol w:w="785"/>
        <w:gridCol w:w="785"/>
        <w:gridCol w:w="785"/>
      </w:tblGrid>
      <w:tr w:rsidR="006842C6" w:rsidTr="006842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outcomeCategor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timeWindow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PCD TNF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PCD DMARD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PCD NSAID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PCD N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arketscan TNF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arketscan DMARD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arketscan NSAID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arketscan N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edicare TNF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edicare DMARD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edicare NSAID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edicare No exposure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 (0.2-1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3 (0.0-1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3 (1.3-3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1 (1.2-3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2 (0.8-1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6 (1.9-3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8 (0.5-1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0 (4.1-6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7 (4.1-5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0.4 (9.3-11.7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7 (0.3-1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3 (0.0-1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3 (2.0-5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5 (0.3-0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8 (1.8-4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6 (1.1-2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9 (2.2-3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3 (1.0-1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5 (5.4-7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4 (4.8-6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.0 (10.7-13.3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7 (0.3-1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3 (0.0-1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5 (2.2-5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5 (0.3-0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0 (1.9-4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7 (1.1-2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2 (2.5-4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7 (1.3-2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7.0 (5.8-8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1 (5.4-6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3.2 (11.9-14.6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 (0.2-1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 (0</w:t>
            </w:r>
            <w:r>
              <w:t>.1-2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3 (0.0-1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1-0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5 (0.8-2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5 (1.0-2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 (0.3-1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9 (0.6-1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3 (3.4-5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1 (4.5-5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2 (1.7-2.8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9 (0.6-1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3 (0.7-2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5 (1.8-3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5 (1.8-3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2 (1.7-2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0 (3.1-5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8 (5.1-6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3.5 (12.2-14.9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7 (1.3-2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8 (1.8-4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7 (2.9-4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5 (3.6-5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5 (3.0-4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7.0 (5.8-8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9.0 (8.2-9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0.5 (18.9-22.1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1 (1.6-2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5 (2.4-4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2 (3.3-5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5 (4.5-6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7 (4.0-5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9.4 (8.1-10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1.6 (10.7-12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3.7 (22.0-25.4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8 (0.5-1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8 (0.3-1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7 (2.0-3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1 (1.7-2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3 (2.5-4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7 (5.0-6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3 (0.1-0.6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9 (3.5-6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2 (1.9-8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7.9 (5.4-11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6.0 (13.0-19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0 (2.5-3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0.9 (8.9-13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0.2 (8.9-11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4.5 (12.9-16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0.3 (9.3-11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3.6 (21.7-25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8.3 (27.0-29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3.4 (61.5-65.3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1 (4.5-8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7.9 (4.5-12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9.9 (7.1-13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2.3 (18.8-26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2 (3.6-4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3.3 (11.0-15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.6 (11.1-14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7.4 (15.6-19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.9 (11.8-14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0.5 (28.3-32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4.5 (33.0-35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76.4 (74.7-78.1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6 (4.9-</w:t>
            </w:r>
            <w:r>
              <w:lastRenderedPageBreak/>
              <w:t>8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7.9 (4.5-12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0.1 (7.3-13.6</w:t>
            </w:r>
            <w:r>
              <w:lastRenderedPageBreak/>
              <w:t>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24.8 (21.2-28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5 (3.9-5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4.8 (12.4-17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3.3 (11.8-15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9.3 (17.5-21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4.8 (13.6-16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4.5 (32.3-36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8.5 (37.1-40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82.6 (81.1-84.1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8 (1.8-4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6 (1.5-7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7.9 (5.4-11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7 (1.6-4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3 (1.9-2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7.6 (5.9-9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8.8 (7.5-10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8 (2.1-3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8.9 (8.0-9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0.1 (18.3-22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9.5 (28.2-30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7.8 (6.8-8.9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3 (2.1-4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8 (0.5-4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 (0.1-1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7.6 (5.6-10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4 (1.0-1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3 (1.4-3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1 (1.5-2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2 (5.1-7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3 (4.6-6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1.4 (9.9-13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1.8 (10.8-12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2.3 (30.5-34</w:t>
            </w:r>
            <w:r>
              <w:t>.2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0 (2.7-5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8 (0.5-4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4 (0.5-3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9.8 (7.4-12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7 (1.3-2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6 (2.5-5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7 (2.0-3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7.7 (6.5-9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7.3 (6.5-8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7.1 (15.3-18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5.5 (14.4-16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1.0 (39.1-43.0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2 (2.9-5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4 (0.8-5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4 (0.5-3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1.1 (8.6-14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0 (1.6-2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4 (3.1-6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8 (2.1-3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8.4 (7.2-9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8.4 (7.5-9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9.9 (18.1-21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8.2 (17.1-19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5.2 (43.3-47.2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7 (1.7-4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2 (0.3-3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8 (0.2-2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8 (0.3-1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1 (0.8-1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7 (0.9-2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5 (1.9-3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0 (0.6-1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3 (4.5-6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9.5 (8.2-11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4.3 (13.2-15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3 (3.5-5.1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4 (0.1-1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0 (0.9-3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1 (1.9-4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2 (0.9-1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0 (1.9-4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7 (2.0-3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4 (5.3-7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4 (3.8-5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9.2 (7.9-10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0.2 (9.3-11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1.4 (29.6-33.3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</w:t>
            </w:r>
            <w:r>
              <w:t xml:space="preserve">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4 (0.1-1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3 (1.1-4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1 (2.6-6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7 (1.3-2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9 (2.7-5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0 (3.1-5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8.2 (6.9-9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4 (5.6-7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3.5 (11.9-15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5.2 (14.1-16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1.1 (39.1-43.0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4 (0.1-1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5 (1.3-4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9 (3.3-7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1 (1.6-2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1 (2.9-5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4 (3.5-5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9.1 (7.8-10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8.0 (7.1-9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6.6 (14.9-18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8.5 (17.4-19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7.3 (45.4-49.3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 (0.1-1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8 (0.3-1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9 (0.6-1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7 (0.9-2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3 (1.6-3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4 (1.7-3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0 (3.4-4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7.7 (6.5-9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4.2 (13.1-15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0 (5.1-7.0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 (0.2-1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3 (0.0-1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3 (1.3-3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3 (0.2-0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4 (0.1-1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1 (0.7-1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0 (2.3-3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9 (0.6-1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8 (2.1-3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5 (2.1-3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3.4 (12.1-14.8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0 (0.5</w:t>
            </w:r>
            <w:r>
              <w:lastRenderedPageBreak/>
              <w:t>-2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8 (0.2-</w:t>
            </w:r>
            <w:r>
              <w:lastRenderedPageBreak/>
              <w:t>2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4.1 (2.6-</w:t>
            </w:r>
            <w:r>
              <w:lastRenderedPageBreak/>
              <w:t>6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0.6 (0.4-0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8 (0.3-1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4 (0.9-2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6 (2.8-4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9 (1.5-</w:t>
            </w:r>
            <w:r>
              <w:lastRenderedPageBreak/>
              <w:t>2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5.1 (4.1-</w:t>
            </w:r>
            <w:r>
              <w:lastRenderedPageBreak/>
              <w:t>6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4.8 (4.2-</w:t>
            </w:r>
            <w:r>
              <w:lastRenderedPageBreak/>
              <w:t>5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18.1 (16.6-</w:t>
            </w:r>
            <w:r>
              <w:lastRenderedPageBreak/>
              <w:t>19.6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Cardiac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0 (0.5-2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8 (0.2-2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3 (2.8-6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 (0.4-0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0 (0.5-1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8 (1.3-2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9 (3.1-4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7 (2.2-3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7.4 (6.2-8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2 (5.5-7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1.3 (19.7-22.9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4 (0.1-1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5 (0.3-0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 (0.2-1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0 (0.6-1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2 (0.8-1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8 (1.4-2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2 (2.4-4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1 (3.5-4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7 (3.0-4.5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9 (1.1-3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6 (1.5-7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0 (0.9-3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7.0 (23.2-30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9 (5.2-6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.7 (10.5-15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3.7 (12.2-15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0.7 (28.5-32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6.6 (15.3-17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2.5 (40.1-44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1.3 (39.8-42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30.9 (NaN-NaN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3 (2.1-4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7 (3.</w:t>
            </w:r>
            <w:r>
              <w:t>6-11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7 (2.1-6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3.8 (29.8-38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8.5 (7.6-9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8.3 (15.7-21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7.6 (15.9-19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.7 (34.5-39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8.3 (26.8-29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2.7 (60.4-65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8.4 (56.9-59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62.0 (NaN-NaN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6 (2.4-5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8.5 (4.9-13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9 (2.3-6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5.7 (31.7-40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9.6 (8.7-10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9.4 (16.8-22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9.3 (17.5-21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9.6 (37.3-42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4.6 (33.0-36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76.5 (74.5-78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9.2 (67.7-70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78.3 (NaN-NaN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1 (1.2-3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2 (1.9-8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1 (1.7-5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.5 (9.8-15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6 (4.9-6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1.3 (9.2-13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4.8 (13.2-16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3.2 (11.6-14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0.6 (19.2-22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8.9 (46.5-51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9.5 (58.0-61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1.4 (39.5-43.4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5 (1.5-3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0 (1.2-6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4 (0.5-3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1 (1.9-4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0 (1.5-2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0 (2.8-5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4 (1.7-3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5 (2.7-4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9 (4.2-5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8.5 (7.3-9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1 (5.4-6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3.7 (12.4-15.1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3 (2.1-4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5 (2.7-9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7 (0.7-3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7 (2.3-5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6 (2.1-3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8 (4.3-7.6</w:t>
            </w:r>
            <w:r>
              <w:t>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9 (2.2-3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8 (3.8-5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7.3 (6.5-8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.6 (11.0-14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9.9 (9.0-10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9.3 (17.8-20.9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4 (2.2-5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7.9 (4.5-12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0 (0.9-3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5 (2.9-6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9 (2.4-3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3 (4.8-8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3 (2.6-4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6 (4.6-6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8.8 (7.8-9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4.9 (13.2-16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.8 (11.8-13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3.1 (21.5-24.8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5 (0.8-2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8 (0.5-4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0 (0.9-3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7 (1.3-2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8 (1.8-4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0 (1.4-2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9 (5.1-6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9.5 (8.2-10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9.2 (8.4-10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3 (0.9-1.8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 xml:space="preserve">Inflammatory </w:t>
            </w:r>
            <w:r>
              <w:lastRenderedPageBreak/>
              <w:t>bowel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 xml:space="preserve">Crohn’s </w:t>
            </w:r>
            <w:r>
              <w:lastRenderedPageBreak/>
              <w:t>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 xml:space="preserve">12 </w:t>
            </w:r>
            <w:r>
              <w:lastRenderedPageBreak/>
              <w:t>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 xml:space="preserve">11.0 </w:t>
            </w:r>
            <w:r>
              <w:lastRenderedPageBreak/>
              <w:t>(8.8-13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 xml:space="preserve">11.5 </w:t>
            </w:r>
            <w:r>
              <w:lastRenderedPageBreak/>
              <w:t>(7.3-17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 xml:space="preserve">5.6 </w:t>
            </w:r>
            <w:r>
              <w:lastRenderedPageBreak/>
              <w:t>(3.6-8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 xml:space="preserve">13.3 </w:t>
            </w:r>
            <w:r>
              <w:lastRenderedPageBreak/>
              <w:t>(10.6-16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9.3 (8.3-</w:t>
            </w:r>
            <w:r>
              <w:lastRenderedPageBreak/>
              <w:t>10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 xml:space="preserve">10.2 </w:t>
            </w:r>
            <w:r>
              <w:lastRenderedPageBreak/>
              <w:t>(8.2-12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5.1 (4.2-</w:t>
            </w:r>
            <w:r>
              <w:lastRenderedPageBreak/>
              <w:t>6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 xml:space="preserve">11.5 </w:t>
            </w:r>
            <w:r>
              <w:lastRenderedPageBreak/>
              <w:t>(10.0-13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 xml:space="preserve">15.2 </w:t>
            </w:r>
            <w:r>
              <w:lastRenderedPageBreak/>
              <w:t>(14.0-16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 xml:space="preserve">20.3 </w:t>
            </w:r>
            <w:r>
              <w:lastRenderedPageBreak/>
              <w:t>(18.4-22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 xml:space="preserve">9.7 </w:t>
            </w:r>
            <w:r>
              <w:lastRenderedPageBreak/>
              <w:t>(8.9-10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 xml:space="preserve">24.9 </w:t>
            </w:r>
            <w:r>
              <w:lastRenderedPageBreak/>
              <w:t>(23.2-26.6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Inflammatory bowel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.2 (9.9-14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.7 (8.3-18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5 (4.3-9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5.0 (12.1-18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0.5 (9.5-11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1.3 (9.2-13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9 (4.9-7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3.5 (11.9-15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6.5 (15.2-17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2.0 (20.1-24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1.3 (10.4-12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7.4 (25.7-29.2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.7 (10.3-15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.7 (8.3-18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8 (4.5-9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6.2 (13.2-19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0.8 (9.8-11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1.8 (9.7-14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2 (5.2-7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4.1 (12.5-15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7.0 (15.7-18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2.9 (20.9-24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.0 (11.1-13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8.8 (27.1-30.6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9.7 (7.6-12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8.5 (4.9-13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1 (3.1-7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7 (2.3-5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7.5 (6.6-8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8.9 (7.0-11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7 (3.8-5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6 (3.7-5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4.0 (12.9-15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9.0 (17.1-20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1.9 (10.9-12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7.8 (6.8-8.9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8 (4.2-7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7 (3.6-11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1 (1.7-5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7.2 (5.2-9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1 (5.3-6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8 (5.2-8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3 (2.5-4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9.8 (8.4-11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7.0 (6.2-7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1.1 (9.6-12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2 (4.5-5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3.5 (12.2-14.9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7 (5.0-8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7.9 (4.5-12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7 (2.1-6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8.4 (6.2-11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9 (6.1-7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8.1 (6.3-10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6 (2.8-4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0.9 (9.5-12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8.8 (7.9-9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3.2 (11.6-14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7 (6.0-7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6.6 (15.2-18.1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7.0 (5.3-9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7.9 (4.5-12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7 (2.1-6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8.6 (6.4-11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7.4 (6.5-8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8.6 (6.8-10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9 (3.1-4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1.4 (10.0-13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9.6 (8.6-10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4.2 (12.6-15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7.9 (7.1-8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8.7 (17.2-20.2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flammatory bowel</w:t>
            </w:r>
            <w:r>
              <w:t xml:space="preserve">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0 (2.7-5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2 (1.9-8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2 (2.5-6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8 (0.9-3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3 (3.7-5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6 (2.5-5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6 (1.9-3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4 (1.8-3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7.0 (6.2-7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1.8 (10.3-13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7.8 (7.0-8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5 (1.9-3.1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1-0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5 (0.3-0.8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4 (0.1-1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3 (0.2-0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1-0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5 (0.3-0.9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 (0.2-</w:t>
            </w:r>
            <w:r>
              <w:lastRenderedPageBreak/>
              <w:t>1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0.1 (0.0-0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3 (0.2-</w:t>
            </w:r>
            <w:r>
              <w:lastRenderedPageBreak/>
              <w:t>0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0.1 (0.0-</w:t>
            </w:r>
            <w:r>
              <w:lastRenderedPageBreak/>
              <w:t>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0.2 (0.1-</w:t>
            </w:r>
            <w:r>
              <w:lastRenderedPageBreak/>
              <w:t>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0.6 (0.4-</w:t>
            </w:r>
            <w:r>
              <w:lastRenderedPageBreak/>
              <w:t>1.0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Kidney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2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 (0.2-1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3 (0.0-1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5 (0.3-1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 (0.3-1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4 (0.2-0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4 (1.0-1.9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 (0.2-1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8 (0.2-2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3 (0.1-0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 (0.3-1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5 (0.3-0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9 (0.6-1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5 (0.3-0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0 (1.5-2.7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 (0.2-1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8 (0.2-2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 (0.2-1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3 (0.1-0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 (0.3-1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7 (0.4-1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2 (0.7-1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7 (0.5-1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5 (1.9-3.2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3 (0.0-1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1-0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5 (0.3-0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7 (0.3-1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0 (0.7-1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1-0.4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4 (0.2-0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7 (0.4-1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4 (0.2-0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1 (0.8-1.6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7 (0.4-1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1 (0.7-1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5 (0.3-0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3 (0.9-1.8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4 (0.1-1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8 (0.5-1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2 (0.7-1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5 (0.3-0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5 (1.1-2.0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1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1-0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5 (0.2-0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4 (0.2-0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2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3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3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 xml:space="preserve">Apical </w:t>
            </w:r>
            <w:r>
              <w:lastRenderedPageBreak/>
              <w:t>Pulmonary fibros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 xml:space="preserve">36 </w:t>
            </w:r>
            <w:r>
              <w:lastRenderedPageBreak/>
              <w:t>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 xml:space="preserve">0.2 </w:t>
            </w:r>
            <w:r>
              <w:lastRenderedPageBreak/>
              <w:t>(0.0-0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0.0 (0.0-</w:t>
            </w:r>
            <w:r>
              <w:lastRenderedPageBreak/>
              <w:t>0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</w:t>
            </w:r>
            <w:r>
              <w:lastRenderedPageBreak/>
              <w:t>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 xml:space="preserve">0.1 </w:t>
            </w:r>
            <w:r>
              <w:lastRenderedPageBreak/>
              <w:t>(0.0-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 xml:space="preserve">0.1 </w:t>
            </w:r>
            <w:r>
              <w:lastRenderedPageBreak/>
              <w:t>(0.0-0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 xml:space="preserve">0.1 </w:t>
            </w:r>
            <w:r>
              <w:lastRenderedPageBreak/>
              <w:t>(0.0-0.3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2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4 (0.1-1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4 (0.1-1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5 (0.3-1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8 (0.5-1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4 (2.6-4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5 (1.2-1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9 (3.2-4.8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8 (0.3-1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5 (0.2-1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 (0.3-1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3 (0.9-1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1 (4.1-6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1 (1.7-2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3 (4.4-6.2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8 (0.3-1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5 (0.2-1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 (0.3-1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7 (1.3-2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9 (4.9-7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6 (2.1-3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9 (5.0-6.9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1-0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1 (0.8-1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6 (2.7-4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4 (2.0-2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0 (0.7-1.5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3 (0.7-2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2 (0.3-3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5 (1.3-4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1 (4.2-8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4 (1.1-1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9 (1.1-3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1 (1.5-2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2 (5.1-7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4 (3.8-5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0.4 (9.0-12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8.1 (7.3-8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9.0 (17.5-20.6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2 (1.3-3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8 (0.5-4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9 (2.3-6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9.6 (7.2-12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1 (1.6-2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8 (1.8-4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5 (1.9-3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7.7 (6.5-9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7.5 (6.7-8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4.9 (13.3-16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.7 (11.7-13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6.8 (25.1-28.6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5 (1.5-3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4 (0.8-5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5 (2.7-7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0.5 (8.1-13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4 (1.9-2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2 (3.0-5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9 (2.2-3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8.8 (7.5-10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9.0 (8.1-10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8.4 (16.6-20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5.6 (14.5-16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1.8 (30.0-33.7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5 (0.8-2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2 (0.3-3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8 (1.5-4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0 (1.0-3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0 (0.7-1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3 (1.4-3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2 (1.6-3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7 (1.2-2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6 (4.9-6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1.5 (10.0-13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.2 (11.2-13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2 (1.7-2.8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8 (0.3-1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4 (0.1-1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1-0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1-0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4 (1.0-1.9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0 (0.4-2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4 (0.1-1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3 (0.1-0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4 (0.2-0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4 (0.2-0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7 (1.2-2.3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0 (0.4-2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4 (0.1-1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3 (0.1-0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4 (0.2-0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1-0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4 (0.2-0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8 (1.3-2.3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 xml:space="preserve">Neurological </w:t>
            </w:r>
            <w:r>
              <w:lastRenderedPageBreak/>
              <w:t>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 xml:space="preserve">Cauda Equina </w:t>
            </w:r>
            <w:r>
              <w:lastRenderedPageBreak/>
              <w:t>syndrom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 xml:space="preserve">AS cohort </w:t>
            </w:r>
            <w:r>
              <w:lastRenderedPageBreak/>
              <w:t>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 xml:space="preserve">0.6 </w:t>
            </w:r>
            <w:r>
              <w:lastRenderedPageBreak/>
              <w:t>(0.2-1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0.0 (0.0-</w:t>
            </w:r>
            <w:r>
              <w:lastRenderedPageBreak/>
              <w:t>0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0.0 (0.0-</w:t>
            </w:r>
            <w:r>
              <w:lastRenderedPageBreak/>
              <w:t>0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</w:t>
            </w:r>
            <w:r>
              <w:lastRenderedPageBreak/>
              <w:t>0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 xml:space="preserve">0.1 </w:t>
            </w:r>
            <w:r>
              <w:lastRenderedPageBreak/>
              <w:t>(0.0-0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 xml:space="preserve">0.4 </w:t>
            </w:r>
            <w:r>
              <w:lastRenderedPageBreak/>
              <w:t>(0.2-0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 xml:space="preserve">0.5 </w:t>
            </w:r>
            <w:r>
              <w:lastRenderedPageBreak/>
              <w:t>(0.3-0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 xml:space="preserve">0.4 </w:t>
            </w:r>
            <w:r>
              <w:lastRenderedPageBreak/>
              <w:t>(0.2-0.7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Neurological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8 (0.2-2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 (0.2-1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3 (0.1-0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5 (0.2-1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4 (1.0-2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2 (0.7-1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5 (0.3-0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2 (0.8-1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4 (1.1-1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4 (4.6-6.4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1 (0.4-2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8 (0.3-1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4 (0.2-0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2 (0.6-2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0 (1.4-2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5 (1.0-2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7 (0.4-1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9 (1.3-2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0 (1.6-2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3 (5.4-7.3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1 (0.4-2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2 (0.5-2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7 (0.5-1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3 (0.7-2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1 (1.5-2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6 (1.1-2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9 (0.7-1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0 (1.4-2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3 (1.9-2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7 (5.8-7.7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8 (0.2-2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9 (0.6-1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4 (0.1-0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7 (0.5-1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8 (1.2-2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3 (1.9-2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8 (0.5-1.2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3 (0.7-2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1 (1.1-3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4 (0.2-0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 (0.2-1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0 (0.6-1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8 (0.5-1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6 (1.2-2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8 (1.3-2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4 (2.9-4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6 (2.0-3.2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5 (0.8-2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7 (1.6-</w:t>
            </w:r>
            <w:r>
              <w:t>4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7 (0.4-1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8 (0.3-1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2 (0.8-1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4 (0.9-2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0 (2.5-3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1 (2.3-4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1 (4.5-5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2 (3.5-5.1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5 (0.8-2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9 (1.7-4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7 (0.5-1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0 (0.5-1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4 (0.9-2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5 (1.0-2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5 (2.9-4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1 (3.3-5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7 (5.1-6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5 (4.7-6.5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9 (0.4-1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4 (0.1-1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5 (0.3-0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0 (1.5-2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4 (1.8-3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7 (4.1-5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1-0.4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6 (0.9-2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2 (0.3-3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5 (1.3-4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7 (1.6-4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8 (0.5-1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8 (0.3-1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4 (0.9-2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0 (0.6-1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2 (1.8-2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9 (2.2-3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5 (3.0-4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7 (2.1-3.3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1 (1.2-3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4 (0.8-5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8 (1.5-4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9 (3.3-7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7 (1.3-2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5 (0.8-2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8 (1.2-2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6 (1.1-2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1 (3.4-4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6 (4.6-6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5 (4.9-6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6 (3.8-5.5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 xml:space="preserve">Osteoporotic </w:t>
            </w:r>
            <w:r>
              <w:lastRenderedPageBreak/>
              <w:t>fract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 xml:space="preserve">Non-vertebral </w:t>
            </w:r>
            <w:r>
              <w:lastRenderedPageBreak/>
              <w:t>osteoporotic fract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 xml:space="preserve">36 </w:t>
            </w:r>
            <w:r>
              <w:lastRenderedPageBreak/>
              <w:t>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 xml:space="preserve">2.1 </w:t>
            </w:r>
            <w:r>
              <w:lastRenderedPageBreak/>
              <w:t>(1.2-3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 xml:space="preserve">3.6 </w:t>
            </w:r>
            <w:r>
              <w:lastRenderedPageBreak/>
              <w:t>(1.5-7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 xml:space="preserve">3.1 </w:t>
            </w:r>
            <w:r>
              <w:lastRenderedPageBreak/>
              <w:t>(1.7-5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 xml:space="preserve">5.1 </w:t>
            </w:r>
            <w:r>
              <w:lastRenderedPageBreak/>
              <w:t>(3.4-7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1.9 (1.5-</w:t>
            </w:r>
            <w:r>
              <w:lastRenderedPageBreak/>
              <w:t>2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1.9 (1.1-</w:t>
            </w:r>
            <w:r>
              <w:lastRenderedPageBreak/>
              <w:t>3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2.1 (1.5-</w:t>
            </w:r>
            <w:r>
              <w:lastRenderedPageBreak/>
              <w:t>2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1.9 (1.4-</w:t>
            </w:r>
            <w:r>
              <w:lastRenderedPageBreak/>
              <w:t>2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 xml:space="preserve">5.3 </w:t>
            </w:r>
            <w:r>
              <w:lastRenderedPageBreak/>
              <w:t>(4.5-6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 xml:space="preserve">7.0 </w:t>
            </w:r>
            <w:r>
              <w:lastRenderedPageBreak/>
              <w:t>(5.9-8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 xml:space="preserve">7.0 </w:t>
            </w:r>
            <w:r>
              <w:lastRenderedPageBreak/>
              <w:t>(</w:t>
            </w:r>
            <w:r>
              <w:t>6.2-7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 xml:space="preserve">5.9 </w:t>
            </w:r>
            <w:r>
              <w:lastRenderedPageBreak/>
              <w:t>(5.0-6.8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Osteoporotic fract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9 (0.4-1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0 (0.9-3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4 (0.1-1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 (0.4-0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9 (0.4-1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5 (1.0-2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5 (2.9-4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7 (3.7-5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8 (6.0-7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0-0.3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8.2 (6.3-10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2 (1.9-8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2 (2.5-6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6 (4.7-9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7.3 (6.5-8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9.4 (7.5-11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4 (4.4-6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7.4 (6.2-8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.7 (11.6-13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4.9 (13.2-16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9.1 (8.3-10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7.7 (16.3-19.3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0.0 (7.9-12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7 (3.6-11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8 (2.9-7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9.6 (7.2-12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9.3 (8.4-10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1.2 (9.1-13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9 (5.7-8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9.0 (7.7-1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5.9 (14.7-17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9.6 (17.8-21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.2 (11.2-13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3.0 (21.4-24.7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0.7 (8.6-13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8.5 (4.9-13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4 (3.4-8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0.2 (7.8-13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0.5 (9.5-11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.9 (10.7-15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8.0 (6.8-9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0.2 (8.8-11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7.4 (16.1-18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2.9 (20.9-24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4.0 (12.9-15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5.2 (23.6-27.0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5 (4.0-7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6 (1.5-7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1 (3.1-7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6 (0.7-2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2 (4.5-6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3 (4.8-8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7 (3.8-5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6 (1.1-2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.0 (10.9-13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4.9 (13.2-16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.4 (11.4-13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7 (2.1-3.4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.4 (10.1-15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5.8 (10.8-21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5 (2.7-7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9.2 (6.9-11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1.8 (10.8-13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6.9 (14.4-19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4 (5.3-7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8.7 (7.4-10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9.1 (17.8-20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5.0 (23.0-27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8.3 (7.5-9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8.9 (17.4-20.5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4.6 (12.1-17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8.2 (12.9-24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6 (3.6-8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0.9 (8.5-13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3.8 (12.7-15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9.7 (17.0-22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7.7 (6.5-9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0.5 (9.1-12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1.6 (20.2-23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8.3 (26.1-3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0.0 (9.1-10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1.7 (20.1-23.3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5.4 (12.8-18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8.8 (13.4-25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2 (4.0-9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.5 (9.8-15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4.4 (13.2-15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0.2 (17.5-23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8.3 (7.0-9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1.6 (10.1-13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3.1 (21.7-24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0.5 (28.3-32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0.9 (9.9-11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3.3 (21.6-25.0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 xml:space="preserve">AS cohort entry to </w:t>
            </w:r>
            <w:r>
              <w:lastRenderedPageBreak/>
              <w:t>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10.4 (8.3</w:t>
            </w:r>
            <w:r>
              <w:lastRenderedPageBreak/>
              <w:t>-12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12.7 (8.3-</w:t>
            </w:r>
            <w:r>
              <w:lastRenderedPageBreak/>
              <w:t>18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3.9 (2.3-</w:t>
            </w:r>
            <w:r>
              <w:lastRenderedPageBreak/>
              <w:t>6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2.9 (1.7-</w:t>
            </w:r>
            <w:r>
              <w:lastRenderedPageBreak/>
              <w:t>4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9.7 (8.7-10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1.2 (9.1-</w:t>
            </w:r>
            <w:r>
              <w:lastRenderedPageBreak/>
              <w:t>13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6.0 (5.0-7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5 (1.9-3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8.9 (17.6-</w:t>
            </w:r>
            <w:r>
              <w:lastRenderedPageBreak/>
              <w:t>20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23.3 (21.4-</w:t>
            </w:r>
            <w:r>
              <w:lastRenderedPageBreak/>
              <w:t>25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12.8 (11.8-</w:t>
            </w:r>
            <w:r>
              <w:lastRenderedPageBreak/>
              <w:t>13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4.5 (3.7-</w:t>
            </w:r>
            <w:r>
              <w:lastRenderedPageBreak/>
              <w:t>5.3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Uveit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6.1 (13.5-19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1.2 (15.5-27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8.3 (14.6-22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8.9 (15.7-22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3.0 (11.9-14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7.9 (15.3-20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9.0 (17.2-20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6.2 (24.1-28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.5 (11.4-13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5.3 (13.7-17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1.6 (10.7-12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7.4 (15.9-18.9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8.1 (15.3-21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.2 (18.2-31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0.3 (16.4-24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3.0 (19.6-26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5.0 (13.8-16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1.4 (18.6-24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2.3 (20.4-24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0.3 (28.1-32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5.6 (14.4-16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8.9 (17</w:t>
            </w:r>
            <w:r>
              <w:t>.1-20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5.9 (14.8-17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2.1 (20.5-23.8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8.8 (16.0-21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5.5 (19.3-32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0.6 (16.6-25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5.2 (21.6-29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6.0 (14.8-17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2.5 (19.7-25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3.7 (21.7-25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1.8 (29.7-34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7.9 (16.6-19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1.4 (19.5-23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8.3 (17.2-19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.9 (23.2-26.6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3.4 (11.0-16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7.0 (11.8-23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6.1 (12.5-20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9 (3.3-7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0.9 (9.9-11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3.3 (11.0-15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5.5 (13.9-17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6 (4.6-6.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3.7 (12.5-14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7.3 (15.6-19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6.9 (15.8-18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3 (1.8-2.9)</w:t>
            </w:r>
          </w:p>
        </w:tc>
      </w:tr>
    </w:tbl>
    <w:p w:rsidR="006842C6" w:rsidRDefault="006842C6">
      <w:pPr>
        <w:pStyle w:val="Heading1"/>
        <w:sectPr w:rsidR="006842C6" w:rsidSect="006842C6">
          <w:pgSz w:w="15840" w:h="12240" w:orient="landscape"/>
          <w:pgMar w:top="1440" w:right="1440" w:bottom="1440" w:left="1440" w:header="720" w:footer="720" w:gutter="0"/>
          <w:cols w:space="720"/>
          <w:docGrid w:linePitch="326"/>
        </w:sectPr>
      </w:pPr>
      <w:bookmarkStart w:id="3" w:name="summarize-prevalence-non-as-cohort"/>
    </w:p>
    <w:p w:rsidR="005B7907" w:rsidRDefault="0054397F">
      <w:pPr>
        <w:pStyle w:val="Heading1"/>
      </w:pPr>
      <w:r>
        <w:lastRenderedPageBreak/>
        <w:t>Summarize prevalence, non-AS cohort</w:t>
      </w:r>
      <w:bookmarkEnd w:id="3"/>
    </w:p>
    <w:p w:rsidR="005B7907" w:rsidRDefault="0054397F">
      <w:pPr>
        <w:pStyle w:val="FirstParagraph"/>
      </w:pPr>
      <w:r>
        <w:t xml:space="preserve">See </w:t>
      </w:r>
      <w:r>
        <w:rPr>
          <w:rStyle w:val="VerbatimChar"/>
        </w:rPr>
        <w:t>background/table shells.docx</w:t>
      </w:r>
      <w:r>
        <w:t xml:space="preserve">, page 5, </w:t>
      </w:r>
      <w:r>
        <w:rPr>
          <w:i/>
        </w:rPr>
        <w:t>Table XX: Prevalence of comorbidities by disease cohort and data source using all available prior data</w:t>
      </w:r>
      <w:r>
        <w:t xml:space="preserve">, right-hand columns for </w:t>
      </w:r>
      <w:r>
        <w:rPr>
          <w:i/>
        </w:rPr>
        <w:t>Non-AS cohort</w:t>
      </w:r>
    </w:p>
    <w:p w:rsidR="005B7907" w:rsidRDefault="0054397F">
      <w:pPr>
        <w:pStyle w:val="BodyText"/>
      </w:pPr>
      <w:r>
        <w:t xml:space="preserve">Read prevalence data. See </w:t>
      </w:r>
      <w:r>
        <w:rPr>
          <w:rStyle w:val="VerbatimChar"/>
        </w:rPr>
        <w:t>queryPrev</w:t>
      </w:r>
      <w:r>
        <w:rPr>
          <w:rStyle w:val="VerbatimChar"/>
        </w:rPr>
        <w:t>alentComorbiditiesControl.sas</w:t>
      </w:r>
      <w:r>
        <w:t>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416"/>
        <w:gridCol w:w="963"/>
        <w:gridCol w:w="796"/>
        <w:gridCol w:w="1228"/>
        <w:gridCol w:w="1976"/>
      </w:tblGrid>
      <w:tr w:rsidR="005B7907" w:rsidTr="006842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B7907">
            <w:pPr>
              <w:pStyle w:val="Compact"/>
            </w:pP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datab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hort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denomPatid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denomControlCohort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on-A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1139225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1139225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93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on-A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185465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1854650</w:t>
            </w:r>
          </w:p>
        </w:tc>
      </w:tr>
    </w:tbl>
    <w:p w:rsidR="005B7907" w:rsidRDefault="0054397F">
      <w:pPr>
        <w:pStyle w:val="BodyText"/>
      </w:pPr>
      <w:r>
        <w:t xml:space="preserve">Table of </w:t>
      </w:r>
      <w:r>
        <w:rPr>
          <w:b/>
        </w:rPr>
        <w:t>prevalence %</w:t>
      </w:r>
    </w:p>
    <w:tbl>
      <w:tblPr>
        <w:tblStyle w:val="ListTable4-Accent1"/>
        <w:tblW w:w="4999" w:type="pct"/>
        <w:tblLook w:val="0420" w:firstRow="1" w:lastRow="0" w:firstColumn="0" w:lastColumn="0" w:noHBand="0" w:noVBand="1"/>
      </w:tblPr>
      <w:tblGrid>
        <w:gridCol w:w="2144"/>
        <w:gridCol w:w="2815"/>
        <w:gridCol w:w="1287"/>
        <w:gridCol w:w="1534"/>
        <w:gridCol w:w="1794"/>
      </w:tblGrid>
      <w:tr w:rsidR="005B7907" w:rsidTr="006842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outcomeCategor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timeWindow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PCD Non-AS cohort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edicare Non-AS cohort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 (0.6-0.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2 (1.2-1.2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7 (0.7-0.7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9 (3.8-3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8.8 (8.7-8.8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9 (0.9-0.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7 (2.6-2.7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7 (0.7-0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2 (2.2-2.3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2-0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0 (1.0-1.0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2 (2.2-2.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8.8 (8.8-8.9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4 (0.4-0.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9 (0.8-0.9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2 (2.1-2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3 (0.3-0.3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0 (2.0-2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4 (0.4-0.4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0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1-0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1-0.1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1-0.1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0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1-0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0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7 (0.6-0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3 (1.2-1.3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0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eu</w:t>
            </w:r>
            <w:r>
              <w:t>rological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 (0.0-0.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 (0.1-0.1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5 (0.4-0.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1 (1.1-1.1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2 (1.2-1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5 (2.5-2.6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6 (4.6-4.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0 (1.0-1.0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0 (1.0-1.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2-0.2)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2-0.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 (0.2-0.2)</w:t>
            </w:r>
          </w:p>
        </w:tc>
      </w:tr>
    </w:tbl>
    <w:p w:rsidR="005B7907" w:rsidRDefault="0054397F">
      <w:pPr>
        <w:pStyle w:val="Heading1"/>
      </w:pPr>
      <w:bookmarkStart w:id="4" w:name="summarize-incidence"/>
      <w:r>
        <w:t>Summarize incidence</w:t>
      </w:r>
      <w:bookmarkEnd w:id="4"/>
    </w:p>
    <w:p w:rsidR="005B7907" w:rsidRDefault="0054397F">
      <w:pPr>
        <w:pStyle w:val="SourceCode"/>
      </w:pPr>
      <w:r>
        <w:rPr>
          <w:rStyle w:val="VerbatimChar"/>
        </w:rPr>
        <w:t xml:space="preserve">From: Curtis, Jeffrey R [mailto:jrcurtis@uabmc.edu] </w:t>
      </w:r>
      <w:r>
        <w:br/>
      </w:r>
      <w:r>
        <w:rPr>
          <w:rStyle w:val="VerbatimChar"/>
        </w:rPr>
        <w:t>Sent: Thursday, May 11, 2017 10:59 AM</w:t>
      </w:r>
      <w:r>
        <w:br/>
      </w:r>
      <w:r>
        <w:rPr>
          <w:rStyle w:val="VerbatimChar"/>
        </w:rPr>
        <w:t>Subject: Table 1 Distribution of Characteristics of AS cohort by data source 1 year baseline</w:t>
      </w:r>
      <w:r>
        <w:br/>
      </w:r>
      <w:r>
        <w:br/>
      </w:r>
      <w:r>
        <w:rPr>
          <w:rStyle w:val="VerbatimChar"/>
        </w:rPr>
        <w:t>Here is table shell for table 1 for AS cohort. All covariates are measu</w:t>
      </w:r>
      <w:r>
        <w:rPr>
          <w:rStyle w:val="VerbatimChar"/>
        </w:rPr>
        <w:t>red in</w:t>
      </w:r>
      <w:r>
        <w:br/>
      </w:r>
      <w:r>
        <w:rPr>
          <w:rStyle w:val="VerbatimChar"/>
        </w:rPr>
        <w:t>baseline, although I think that we should have additional rows added for all</w:t>
      </w:r>
      <w:r>
        <w:br/>
      </w:r>
      <w:r>
        <w:rPr>
          <w:rStyle w:val="VerbatimChar"/>
        </w:rPr>
        <w:t>13 outcomes of interest, using all available leftward data (not just</w:t>
      </w:r>
      <w:r>
        <w:br/>
      </w:r>
      <w:r>
        <w:rPr>
          <w:rStyle w:val="VerbatimChar"/>
        </w:rPr>
        <w:t>baseline). So for example, someone who had history of uveitis, or cancer,</w:t>
      </w:r>
      <w:r>
        <w:br/>
      </w:r>
      <w:r>
        <w:rPr>
          <w:rStyle w:val="VerbatimChar"/>
        </w:rPr>
        <w:lastRenderedPageBreak/>
        <w:t xml:space="preserve">would appear as rows in this </w:t>
      </w:r>
      <w:r>
        <w:rPr>
          <w:rStyle w:val="VerbatimChar"/>
        </w:rPr>
        <w:t>table.</w:t>
      </w:r>
      <w:r>
        <w:br/>
      </w:r>
      <w:r>
        <w:br/>
      </w:r>
      <w:r>
        <w:rPr>
          <w:rStyle w:val="VerbatimChar"/>
        </w:rPr>
        <w:t>This would be the same format for Aim II that provides the corresponding</w:t>
      </w:r>
      <w:r>
        <w:br/>
      </w:r>
      <w:r>
        <w:rPr>
          <w:rStyle w:val="VerbatimChar"/>
        </w:rPr>
        <w:t>information with each column representing the exposure episodes.</w:t>
      </w:r>
    </w:p>
    <w:p w:rsidR="005B7907" w:rsidRDefault="0054397F">
      <w:pPr>
        <w:pStyle w:val="FirstParagraph"/>
      </w:pPr>
      <w:r>
        <w:t xml:space="preserve">Read incidence data. See </w:t>
      </w:r>
      <w:r>
        <w:rPr>
          <w:rStyle w:val="VerbatimChar"/>
        </w:rPr>
        <w:t>queryIncidenceOutcomes.sas</w:t>
      </w:r>
      <w:r>
        <w:t>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907"/>
        <w:gridCol w:w="2393"/>
        <w:gridCol w:w="3368"/>
        <w:gridCol w:w="715"/>
      </w:tblGrid>
      <w:tr w:rsidR="005B7907" w:rsidTr="006842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B7907">
            <w:pPr>
              <w:pStyle w:val="Compact"/>
            </w:pP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datab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n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481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SAID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1000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7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1593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1279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93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2045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16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SAID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4893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39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5696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62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5779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85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5193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08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SAID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12847</w:t>
            </w:r>
          </w:p>
        </w:tc>
      </w:tr>
      <w:tr w:rsidR="005B7907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31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13275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54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  <w:jc w:val="right"/>
            </w:pPr>
            <w:r>
              <w:t>5929</w:t>
            </w:r>
          </w:p>
        </w:tc>
      </w:tr>
      <w:tr w:rsidR="005B7907" w:rsidTr="006842C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outcomeCategor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disease</w:t>
            </w:r>
          </w:p>
        </w:tc>
      </w:tr>
      <w:tr w:rsidR="005B7907" w:rsidTr="006842C6">
        <w:trPr>
          <w:gridAfter w:val="1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Hematologic Cancer</w:t>
            </w:r>
          </w:p>
        </w:tc>
      </w:tr>
      <w:tr w:rsidR="005B7907" w:rsidTr="006842C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on Melanoma Skin Cancer</w:t>
            </w:r>
          </w:p>
        </w:tc>
      </w:tr>
      <w:tr w:rsidR="005B7907" w:rsidTr="006842C6">
        <w:trPr>
          <w:gridAfter w:val="1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Solid Cancer</w:t>
            </w:r>
          </w:p>
        </w:tc>
      </w:tr>
      <w:tr w:rsidR="005B7907" w:rsidTr="006842C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ortic Insufficiency/Aortic Regurgitation</w:t>
            </w:r>
          </w:p>
        </w:tc>
      </w:tr>
      <w:tr w:rsidR="005B7907" w:rsidTr="006842C6">
        <w:trPr>
          <w:gridAfter w:val="1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nduction Block</w:t>
            </w:r>
          </w:p>
        </w:tc>
      </w:tr>
      <w:tr w:rsidR="005B7907" w:rsidTr="006842C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yocardial infarction</w:t>
            </w:r>
          </w:p>
        </w:tc>
      </w:tr>
      <w:tr w:rsidR="005B7907" w:rsidTr="006842C6">
        <w:trPr>
          <w:gridAfter w:val="1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Hospitalized infection</w:t>
            </w:r>
          </w:p>
        </w:tc>
      </w:tr>
      <w:tr w:rsidR="005B7907" w:rsidTr="006842C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Opportunistic infection</w:t>
            </w:r>
          </w:p>
        </w:tc>
      </w:tr>
      <w:tr w:rsidR="005B7907" w:rsidTr="006842C6">
        <w:trPr>
          <w:gridAfter w:val="1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rohn’s Disease</w:t>
            </w:r>
          </w:p>
        </w:tc>
      </w:tr>
      <w:tr w:rsidR="005B7907" w:rsidTr="006842C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Ulcerative Colitis</w:t>
            </w:r>
          </w:p>
        </w:tc>
      </w:tr>
      <w:tr w:rsidR="005B7907" w:rsidTr="006842C6">
        <w:trPr>
          <w:gridAfter w:val="1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myloidosis</w:t>
            </w:r>
          </w:p>
        </w:tc>
      </w:tr>
      <w:tr w:rsidR="005B7907" w:rsidTr="006842C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gA nephropathy</w:t>
            </w:r>
          </w:p>
        </w:tc>
      </w:tr>
      <w:tr w:rsidR="005B7907" w:rsidTr="006842C6">
        <w:trPr>
          <w:gridAfter w:val="1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ephrotic syndrome</w:t>
            </w:r>
          </w:p>
        </w:tc>
      </w:tr>
      <w:tr w:rsidR="005B7907" w:rsidTr="006842C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pical Pulmonary fibrosis</w:t>
            </w:r>
          </w:p>
        </w:tc>
      </w:tr>
      <w:tr w:rsidR="005B7907" w:rsidTr="006842C6">
        <w:trPr>
          <w:gridAfter w:val="1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terstitial lung disease</w:t>
            </w:r>
          </w:p>
        </w:tc>
      </w:tr>
      <w:tr w:rsidR="005B7907" w:rsidTr="006842C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Restrictive lung disease</w:t>
            </w:r>
          </w:p>
        </w:tc>
      </w:tr>
      <w:tr w:rsidR="005B7907" w:rsidTr="006842C6">
        <w:trPr>
          <w:gridAfter w:val="1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uda Equina syndrome</w:t>
            </w:r>
          </w:p>
        </w:tc>
      </w:tr>
      <w:tr w:rsidR="005B7907" w:rsidTr="006842C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Spinal Cord compression</w:t>
            </w:r>
          </w:p>
        </w:tc>
      </w:tr>
      <w:tr w:rsidR="005B7907" w:rsidTr="006842C6">
        <w:trPr>
          <w:gridAfter w:val="1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linical vertebral fracture</w:t>
            </w:r>
          </w:p>
        </w:tc>
      </w:tr>
      <w:tr w:rsidR="005B7907" w:rsidTr="006842C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on-vertebral osteoporotic fracture</w:t>
            </w:r>
          </w:p>
        </w:tc>
      </w:tr>
      <w:tr w:rsidR="005B7907" w:rsidTr="006842C6">
        <w:trPr>
          <w:gridAfter w:val="1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riasis</w:t>
            </w:r>
          </w:p>
        </w:tc>
      </w:tr>
      <w:tr w:rsidR="005B7907" w:rsidTr="006842C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riatic arthritis</w:t>
            </w:r>
          </w:p>
        </w:tc>
      </w:tr>
      <w:tr w:rsidR="005B7907" w:rsidTr="006842C6">
        <w:trPr>
          <w:gridAfter w:val="1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Uveitis</w:t>
            </w:r>
          </w:p>
        </w:tc>
      </w:tr>
    </w:tbl>
    <w:p w:rsidR="006842C6" w:rsidRDefault="006842C6">
      <w:pPr>
        <w:pStyle w:val="BodyText"/>
        <w:sectPr w:rsidR="006842C6" w:rsidSect="006842C6">
          <w:pgSz w:w="12240" w:h="15840"/>
          <w:pgMar w:top="1440" w:right="1440" w:bottom="1440" w:left="1440" w:header="720" w:footer="720" w:gutter="0"/>
          <w:cols w:space="720"/>
          <w:docGrid w:linePitch="326"/>
        </w:sectPr>
      </w:pPr>
    </w:p>
    <w:p w:rsidR="005B7907" w:rsidRDefault="0054397F">
      <w:pPr>
        <w:pStyle w:val="BodyText"/>
      </w:pPr>
      <w:bookmarkStart w:id="5" w:name="_GoBack"/>
      <w:bookmarkEnd w:id="5"/>
      <w:r>
        <w:lastRenderedPageBreak/>
        <w:t xml:space="preserve">Table of </w:t>
      </w:r>
      <w:r>
        <w:rPr>
          <w:b/>
        </w:rPr>
        <w:t>incidence per 100 person-years</w:t>
      </w:r>
    </w:p>
    <w:tbl>
      <w:tblPr>
        <w:tblStyle w:val="ListTable4-Accent1"/>
        <w:tblW w:w="5000" w:type="pct"/>
        <w:tblLook w:val="0420" w:firstRow="1" w:lastRow="0" w:firstColumn="0" w:lastColumn="0" w:noHBand="0" w:noVBand="1"/>
      </w:tblPr>
      <w:tblGrid>
        <w:gridCol w:w="1001"/>
        <w:gridCol w:w="1289"/>
        <w:gridCol w:w="1355"/>
        <w:gridCol w:w="580"/>
        <w:gridCol w:w="691"/>
        <w:gridCol w:w="601"/>
        <w:gridCol w:w="783"/>
        <w:gridCol w:w="933"/>
        <w:gridCol w:w="933"/>
        <w:gridCol w:w="933"/>
        <w:gridCol w:w="933"/>
        <w:gridCol w:w="786"/>
        <w:gridCol w:w="786"/>
        <w:gridCol w:w="786"/>
        <w:gridCol w:w="786"/>
      </w:tblGrid>
      <w:tr w:rsidR="006842C6" w:rsidTr="006842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typ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outcomeCategor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PCD TNF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PCD DMARD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PCD NSAID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PCD N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arketscan TNF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arketscan DMARD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arketscan NSAID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arketscan No expos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edicare TNF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edicare DMARD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edicare NSAID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edicare No exposure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0 (0.04-0.5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3 (0.01-1.3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0 (0.00-0.4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81 (0.45-1.3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6 (0.08-0.2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77 (0.42-1.3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30 (0.16-0.5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84 (0.60-1.1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40 (0.30-0.5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82 (0.65-1.0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0 (0.50-0.7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47 (1.30-1.65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28 (0.77-2.0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71 (0.15-2.0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52 (0.14-1.3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19 (0.75-1.8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87 (0.66-1.1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16 (0.72-1.7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01 (0.73-1.3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00 (0.74-1.3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86 (1.64-2.1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22 (1.92-2.5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61 (2.39-2.8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19 (2.94-3.46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12 (1.44-3.0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67 (0.67-3.4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25 (1.31-3.6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42 (4.38-6.6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63 (1.34-1.9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56 (2.73-4.5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66 (2.19-3.2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95 (4.33-5.6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92 (2.63-3.2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29 (3.86-4.7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40 (4.10-4.7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9.38 (8.92-9.85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08 (0.62-1.7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0 (0.00-0.8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52 (0.14-1.3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21 (1.58-3.0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8 (0.49-0.9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99 (0.59-1.5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71 (0.48-1.0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74 (1.39-2.1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68 (1.47-1.9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48 (2.16-2.8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15 (1.94-2.3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69 (4.38-5.02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7 (0.07-0.6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0 (0.00-0.8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52 (0.14-1.3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03 (0.62-1.6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5 (0.47-0.8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72 (0.38-1.2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06 (0.77-1.4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09 (1.70-2.5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76 (1.54-2.0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26 (1.96-2.6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48 (2.26-2.7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79 (4.47-5.12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morb</w:t>
            </w:r>
            <w:r>
              <w:t>idit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33 (0.11-0.7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0 (0.00-0.8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39 (0.08-1.1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70 (0.37-1.1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1 (0.11-0.3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7 (0.09-0.6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30 (0.16-0.5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92 (0.67-1.2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9 (0.55-0.8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18 (0.96-1.4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02 (0.89-1.1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07 (1.87-2.29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35 (2.48-4.4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62 (1.31-4.6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10 (1.20-3.4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0.46 (8.96-12.1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82 (5.24-6.4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7.26 (6.04-8.6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11 (5.38-6.9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1.84 (10.85-12.9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1.24 (10.63-11.8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5.30 (14.43-16.2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4.59 (14.01-15.1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4.18 (23.39-24.98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0 (0.27-1.14</w:t>
            </w:r>
            <w:r>
              <w:lastRenderedPageBreak/>
              <w:t>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0.47 (0.06-1.7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6 (0.03-0.93</w:t>
            </w:r>
            <w:r>
              <w:lastRenderedPageBreak/>
              <w:t>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0.32 (0.12-0.7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1 (0.44-0.8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94 (0.55-1.5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40 (0.23-0.6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3 (0.43-0.9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19 (1.02-1.4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46 (1.22-1.7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43 (1.27-1.6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66 (1.48-1.86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0 (0.00-0.2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0 (0.00-0.8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0 (0.00-0.4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6 (0.03-0.4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3 (0.00-0.1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0 (0.00-0.2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0 (0.00-0.0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0 (0.00-0.0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5 (0.02-0.1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1 (0.00-0.0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3 (0.01-0.0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6 (0.03-0.10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0 (0.04-0.5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0 (0.00-0.8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3 (0.00-0.7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5 (0.00-0.3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0 (0.04-0.2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0 (0.00-0.2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2 (0.00-0.1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2 (0.04-0.2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6 (0.10-0.2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1 (0.05-0.2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9 (0.05-0.1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1 (0.15-0.29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3 (0.02-0.4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0 (0.00-0.8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0 (0.00-0.4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0 (0.00-0.2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3 (0.00-0.1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1 (0.01-0.4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5 (0.01-0.1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4 (0.00-0.1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3 (0.08-0.2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2 (0.06-0.2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5 (0.02-0.0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1 (0.07-0.17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0 (0.00-0.2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0 (0.00-0.8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0 (0.00-0.4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5 (0.00-0.3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0 (0.00-0.0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0 (0.00-0.2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0 (0.00-0.0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2 (0.00-0.1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0 (0.00-0.0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0 (0.00-0.0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2 (0.00-0.0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1 (0.00-0.04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0 (0.00-0.2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0 (0.00-0.8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0 (0.00-0.4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6 (0.03-0.4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7 (0.02-0.1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5 (0.00-0.3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0 (0.00-0.0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2 (0.04-0.2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36 (0.26-0.4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70 (0.53-0.8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6 (0.20-0.3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0 (0.49-0.72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74 (0.37-1.3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0 (0.00-0.8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04 (0.45-2.0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19 (1.56-2.9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71 (0.52-0.9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78 (0.43-1.3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56 (0.36-0.8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92 (1.55-2.3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90 (1.67-2.1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34 (2.03-2.6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77 (1.59-1.9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06 (2.81-3.33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0 (0.00-0.2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0 (0.00-0.8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0 (0.00-0.4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1 (0.06-0.5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3 (0.00-0.1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5 (0.00-0.3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0 (0.00-0.0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2 (0.00-0.1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8 (0.04-0.1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1 (0.00-0.0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4 (0.02-0.0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4 (0.09-0.21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7 (0.00-0.3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00 (0.00-0.8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6 (0.03-0.9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1 (0.06-0.5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18 (0.09-0.3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2 (0.06-0.5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33 (0.18-0.5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8 (0.16-0.4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0 (0.13-0.2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26 (0.17-0.3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30 (0.23-0.3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51 (0.41-0.62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 xml:space="preserve">Clinical vertebral </w:t>
            </w:r>
            <w:r>
              <w:lastRenderedPageBreak/>
              <w:t>fract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0.74 (0.3</w:t>
            </w:r>
            <w:r>
              <w:lastRenderedPageBreak/>
              <w:t>7-1.3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0.24 (0.01-</w:t>
            </w:r>
            <w:r>
              <w:lastRenderedPageBreak/>
              <w:t>1.3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0.39 (0.0</w:t>
            </w:r>
            <w:r>
              <w:lastRenderedPageBreak/>
              <w:t>8-1.1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2.31 (1.67-</w:t>
            </w:r>
            <w:r>
              <w:lastRenderedPageBreak/>
              <w:t>3.1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0.43 (0.29-</w:t>
            </w:r>
            <w:r>
              <w:lastRenderedPageBreak/>
              <w:t>0.6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0.66 (0.34-</w:t>
            </w:r>
            <w:r>
              <w:lastRenderedPageBreak/>
              <w:t>1.1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0.85 (0.60-</w:t>
            </w:r>
            <w:r>
              <w:lastRenderedPageBreak/>
              <w:t>1.1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3.67 (3.15-</w:t>
            </w:r>
            <w:r>
              <w:lastRenderedPageBreak/>
              <w:t>4.2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1.63 (1.42-</w:t>
            </w:r>
            <w:r>
              <w:lastRenderedPageBreak/>
              <w:t>1.8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2.19 (1.89-</w:t>
            </w:r>
            <w:r>
              <w:lastRenderedPageBreak/>
              <w:t>2.5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2.29 (2.07-</w:t>
            </w:r>
            <w:r>
              <w:lastRenderedPageBreak/>
              <w:t>2.5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5.75 (5.40-</w:t>
            </w:r>
            <w:r>
              <w:lastRenderedPageBreak/>
              <w:t>6.11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lastRenderedPageBreak/>
              <w:t>Comorbidity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28 (0.77-2.0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94 (0.26-2.4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11 (1.20-3.4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79 (2.94-4.8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21 (0.96-1.5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16 (0.72-1.7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37 (1.04-1.7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14 (1.74-2.5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49 (2.23-2.7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12 (2.75-3.5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10 (2.85-3.3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04 (3.75-4.34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79 (2.85-4.9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93 (0.83-3.8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71 (0.91-2.9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43 (2.63-4.3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61 (3.15-4.1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3</w:t>
            </w:r>
            <w:r>
              <w:t>5 (1.69-3.1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88 (0.62-1.2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44 (2.94-4.0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48 (2.21-2.7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89 (1.61-2.2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98 (0.85-1.1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18 (2.93-3.45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19 (1.50-3.1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95 (0.26-2.4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5 (0.21-1.5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97 (1.38-2.7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18 (1.84-2.5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31 (1.66-3.1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61 (0.40-0.9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59 (2.16-3.09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60 (1.39-1.8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36 (1.12-1.6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82 (0.70-0.9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78 (1.59-1.98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17 (2.32-4.2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96 (0.26-2.4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31 (0.63-2.41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69 (1.15-2.4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09 (2.67-3.55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69 (1.99-3.5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32 (1.00-1.7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94 (1.57-2.3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05 (2.75-3.3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46 (2.14-2.8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40 (1.23-1.5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27 (2.06-2.50)</w:t>
            </w:r>
          </w:p>
        </w:tc>
      </w:tr>
      <w:tr w:rsidR="005B7907" w:rsidTr="006842C6"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52 (3.48-5.7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68 (2.06-6.0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78 (0.29-1.7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24 (1.61-3.0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</w:t>
            </w:r>
            <w:r>
              <w:t>.40 (3.90-4.9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39 (4.35-6.60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32 (1.00-1.7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29 (1.88-2.7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81 (3.47-4.17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13 (2.77-3.5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0.98 (0.84-1.1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09 (1.89-2.31)</w:t>
            </w:r>
          </w:p>
        </w:tc>
      </w:tr>
      <w:tr w:rsidR="006842C6" w:rsidTr="006842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16 (3.16-5.3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82 (3.69-8.7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60 (3.19-6.4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98 (3.99-6.14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66 (4.14-5.2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5.14 (4.12-6.3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4.65 (4.01-5.3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6.68 (5.96-7.46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3.10 (2.80-3.43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99 (1.71-2.32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1.87 (1.68-2.08)</w:t>
            </w:r>
          </w:p>
        </w:tc>
        <w:tc>
          <w:tcPr>
            <w:tcW w:w="0" w:type="auto"/>
          </w:tcPr>
          <w:p w:rsidR="005B7907" w:rsidRDefault="0054397F">
            <w:pPr>
              <w:pStyle w:val="Compact"/>
            </w:pPr>
            <w:r>
              <w:t>2.15 (1.94-2.37)</w:t>
            </w:r>
          </w:p>
        </w:tc>
      </w:tr>
    </w:tbl>
    <w:p w:rsidR="005B7907" w:rsidRDefault="0054397F">
      <w:pPr>
        <w:pStyle w:val="Heading2"/>
      </w:pPr>
      <w:bookmarkStart w:id="6" w:name="tnf-vs-nsaid"/>
      <w:r>
        <w:t>TNF vs NSAID</w:t>
      </w:r>
      <w:bookmarkEnd w:id="6"/>
    </w:p>
    <w:p w:rsidR="005B7907" w:rsidRDefault="0054397F">
      <w:pPr>
        <w:pStyle w:val="SourceCode"/>
      </w:pPr>
      <w:r>
        <w:rPr>
          <w:rStyle w:val="VerbatimChar"/>
        </w:rPr>
        <w:t>## Saving 7 x 7 in image</w:t>
      </w:r>
      <w:r>
        <w:br/>
      </w:r>
      <w:r>
        <w:rPr>
          <w:rStyle w:val="VerbatimChar"/>
        </w:rPr>
        <w:t>## Saving 7 x 7 in image</w:t>
      </w:r>
      <w:r>
        <w:br/>
      </w:r>
      <w:r>
        <w:rPr>
          <w:rStyle w:val="VerbatimChar"/>
        </w:rPr>
        <w:t>## Saving 7 x 7 in image</w:t>
      </w:r>
    </w:p>
    <w:p w:rsidR="005B7907" w:rsidRDefault="0054397F">
      <w:pPr>
        <w:pStyle w:val="SourceCode"/>
      </w:pPr>
      <w:r>
        <w:rPr>
          <w:rStyle w:val="VerbatimChar"/>
        </w:rPr>
        <w:t>## Warning: Transformation introduced infinite values in continuous y-axis</w:t>
      </w:r>
      <w:r>
        <w:br/>
      </w:r>
      <w:r>
        <w:br/>
      </w:r>
      <w:r>
        <w:rPr>
          <w:rStyle w:val="VerbatimChar"/>
        </w:rPr>
        <w:t>## Warning: Transformation introduced infinite values in continuous y-axis</w:t>
      </w:r>
      <w:r>
        <w:br/>
      </w:r>
      <w:r>
        <w:lastRenderedPageBreak/>
        <w:br/>
      </w:r>
      <w:r>
        <w:rPr>
          <w:rStyle w:val="VerbatimChar"/>
        </w:rPr>
        <w:t>## Warning: Transformation introduced infinite values in continuous y-axis</w:t>
      </w:r>
    </w:p>
    <w:p w:rsidR="005B7907" w:rsidRDefault="0054397F">
      <w:pPr>
        <w:pStyle w:val="SourceCode"/>
      </w:pPr>
      <w:r>
        <w:rPr>
          <w:rStyle w:val="VerbatimChar"/>
        </w:rPr>
        <w:t>## Saving 7 x 7 in image</w:t>
      </w:r>
    </w:p>
    <w:p w:rsidR="005B7907" w:rsidRDefault="0054397F">
      <w:pPr>
        <w:pStyle w:val="SourceCode"/>
      </w:pPr>
      <w:r>
        <w:rPr>
          <w:rStyle w:val="VerbatimChar"/>
        </w:rPr>
        <w:t>## W</w:t>
      </w:r>
      <w:r>
        <w:rPr>
          <w:rStyle w:val="VerbatimChar"/>
        </w:rPr>
        <w:t>arning: Transformation introduced infinite values in continuous y-axis</w:t>
      </w:r>
      <w:r>
        <w:br/>
      </w:r>
      <w:r>
        <w:br/>
      </w:r>
      <w:r>
        <w:rPr>
          <w:rStyle w:val="VerbatimChar"/>
        </w:rPr>
        <w:t>## Warning: Transformation introduced infinite values in continuous y-axis</w:t>
      </w:r>
      <w:r>
        <w:br/>
      </w:r>
      <w:r>
        <w:br/>
      </w:r>
      <w:r>
        <w:rPr>
          <w:rStyle w:val="VerbatimChar"/>
        </w:rPr>
        <w:t>## Warning: Transformation introduced infinite values in continuous y-axis</w:t>
      </w:r>
    </w:p>
    <w:p w:rsidR="005B7907" w:rsidRDefault="0054397F">
      <w:pPr>
        <w:pStyle w:val="SourceCode"/>
      </w:pPr>
      <w:r>
        <w:rPr>
          <w:rStyle w:val="VerbatimChar"/>
        </w:rPr>
        <w:t>## Saving 7 x 7 in image</w:t>
      </w:r>
    </w:p>
    <w:p w:rsidR="005B7907" w:rsidRDefault="0054397F">
      <w:pPr>
        <w:pStyle w:val="SourceCode"/>
      </w:pPr>
      <w:r>
        <w:rPr>
          <w:rStyle w:val="VerbatimChar"/>
        </w:rPr>
        <w:t>## Warni</w:t>
      </w:r>
      <w:r>
        <w:rPr>
          <w:rStyle w:val="VerbatimChar"/>
        </w:rPr>
        <w:t>ng: Transformation introduced infinite values in continuous y-axis</w:t>
      </w:r>
      <w:r>
        <w:br/>
      </w:r>
      <w:r>
        <w:br/>
      </w:r>
      <w:r>
        <w:rPr>
          <w:rStyle w:val="VerbatimChar"/>
        </w:rPr>
        <w:t>## Warning: Transformation introduced infinite values in continuous y-axis</w:t>
      </w:r>
      <w:r>
        <w:br/>
      </w:r>
      <w:r>
        <w:br/>
      </w:r>
      <w:r>
        <w:rPr>
          <w:rStyle w:val="VerbatimChar"/>
        </w:rPr>
        <w:t>## Warning: Transformation introduced infinite values in continuous y-axis</w:t>
      </w:r>
    </w:p>
    <w:p w:rsidR="005B7907" w:rsidRDefault="0054397F">
      <w:pPr>
        <w:pStyle w:val="SourceCode"/>
      </w:pPr>
      <w:r>
        <w:rPr>
          <w:rStyle w:val="VerbatimChar"/>
        </w:rPr>
        <w:t>## Warning: Removed 1 rows containing</w:t>
      </w:r>
      <w:r>
        <w:rPr>
          <w:rStyle w:val="VerbatimChar"/>
        </w:rPr>
        <w:t xml:space="preserve"> missing values (geom_errorbar).</w:t>
      </w:r>
    </w:p>
    <w:p w:rsidR="005B7907" w:rsidRDefault="0054397F">
      <w:pPr>
        <w:pStyle w:val="SourceCode"/>
      </w:pPr>
      <w:r>
        <w:rPr>
          <w:rStyle w:val="VerbatimChar"/>
        </w:rPr>
        <w:t>## Saving 7 x 7 in image</w:t>
      </w:r>
    </w:p>
    <w:p w:rsidR="005B7907" w:rsidRDefault="0054397F">
      <w:pPr>
        <w:pStyle w:val="SourceCode"/>
      </w:pPr>
      <w:r>
        <w:rPr>
          <w:rStyle w:val="VerbatimChar"/>
        </w:rPr>
        <w:t>## Warning: Transformation introduced infinite values in continuous y-axis</w:t>
      </w:r>
    </w:p>
    <w:p w:rsidR="005B7907" w:rsidRDefault="0054397F">
      <w:pPr>
        <w:pStyle w:val="SourceCode"/>
      </w:pPr>
      <w:r>
        <w:rPr>
          <w:rStyle w:val="VerbatimChar"/>
        </w:rPr>
        <w:t>## Warning: Transformation introduced infinite values in continuous y-axis</w:t>
      </w:r>
      <w:r>
        <w:br/>
      </w:r>
      <w:r>
        <w:br/>
      </w:r>
      <w:r>
        <w:rPr>
          <w:rStyle w:val="VerbatimChar"/>
        </w:rPr>
        <w:t xml:space="preserve">## Warning: Transformation introduced infinite </w:t>
      </w:r>
      <w:r>
        <w:rPr>
          <w:rStyle w:val="VerbatimChar"/>
        </w:rPr>
        <w:t>values in continuous y-axis</w:t>
      </w:r>
    </w:p>
    <w:p w:rsidR="005B7907" w:rsidRDefault="0054397F">
      <w:pPr>
        <w:pStyle w:val="SourceCode"/>
      </w:pPr>
      <w:r>
        <w:rPr>
          <w:rStyle w:val="VerbatimChar"/>
        </w:rPr>
        <w:t>## Warning: Removed 1 rows containing missing values (geom_errorbar).</w:t>
      </w:r>
    </w:p>
    <w:p w:rsidR="005B7907" w:rsidRDefault="0054397F">
      <w:pPr>
        <w:pStyle w:val="Heading2"/>
      </w:pPr>
      <w:bookmarkStart w:id="7" w:name="tnf-versus-no-exposure"/>
      <w:r>
        <w:t>TNF</w:t>
      </w:r>
      <w:r>
        <w:t xml:space="preserve"> versus </w:t>
      </w:r>
      <w:r>
        <w:t>No exposure</w:t>
      </w:r>
      <w:bookmarkEnd w:id="7"/>
    </w:p>
    <w:p w:rsidR="005B7907" w:rsidRDefault="0054397F">
      <w:pPr>
        <w:pStyle w:val="FirstParagraph"/>
      </w:pPr>
      <w:r>
        <w:rPr>
          <w:b/>
        </w:rPr>
        <w:t>MPCD</w:t>
      </w:r>
    </w:p>
    <w:p w:rsidR="005B7907" w:rsidRDefault="0054397F">
      <w:pPr>
        <w:pStyle w:val="BodyText"/>
      </w:pPr>
      <w:r>
        <w:rPr>
          <w:b/>
        </w:rPr>
        <w:t>Marketscan</w:t>
      </w:r>
    </w:p>
    <w:p w:rsidR="005B7907" w:rsidRDefault="0054397F">
      <w:pPr>
        <w:pStyle w:val="BodyText"/>
      </w:pPr>
      <w:r>
        <w:rPr>
          <w:b/>
        </w:rPr>
        <w:t>Medicare</w:t>
      </w:r>
    </w:p>
    <w:p w:rsidR="005B7907" w:rsidRDefault="0054397F">
      <w:pPr>
        <w:pStyle w:val="Heading2"/>
      </w:pPr>
      <w:bookmarkStart w:id="8" w:name="tnf-versus-nsaid"/>
      <w:r>
        <w:lastRenderedPageBreak/>
        <w:t>TNF</w:t>
      </w:r>
      <w:r>
        <w:t xml:space="preserve"> versus </w:t>
      </w:r>
      <w:r>
        <w:t>NSAID</w:t>
      </w:r>
      <w:bookmarkEnd w:id="8"/>
    </w:p>
    <w:p w:rsidR="005B7907" w:rsidRDefault="0054397F">
      <w:pPr>
        <w:pStyle w:val="FirstParagraph"/>
      </w:pPr>
      <w:r>
        <w:rPr>
          <w:b/>
        </w:rPr>
        <w:t>MPCD</w:t>
      </w:r>
    </w:p>
    <w:p w:rsidR="005B7907" w:rsidRDefault="0054397F">
      <w:pPr>
        <w:pStyle w:val="BodyText"/>
      </w:pPr>
      <w:r>
        <w:rPr>
          <w:b/>
        </w:rPr>
        <w:t>Marketscan</w:t>
      </w:r>
    </w:p>
    <w:p w:rsidR="005B7907" w:rsidRDefault="0054397F">
      <w:pPr>
        <w:pStyle w:val="BodyText"/>
      </w:pPr>
      <w:r>
        <w:rPr>
          <w:b/>
        </w:rPr>
        <w:t>Medicare</w:t>
      </w:r>
    </w:p>
    <w:p w:rsidR="005B7907" w:rsidRDefault="0054397F">
      <w:pPr>
        <w:pStyle w:val="Heading2"/>
      </w:pPr>
      <w:bookmarkStart w:id="9" w:name="tnf-versus-dmard"/>
      <w:r>
        <w:t>TNF</w:t>
      </w:r>
      <w:r>
        <w:t xml:space="preserve"> versus </w:t>
      </w:r>
      <w:r>
        <w:t>DMARD</w:t>
      </w:r>
      <w:bookmarkEnd w:id="9"/>
    </w:p>
    <w:p w:rsidR="005B7907" w:rsidRDefault="0054397F">
      <w:pPr>
        <w:pStyle w:val="FirstParagraph"/>
      </w:pPr>
      <w:r>
        <w:rPr>
          <w:b/>
        </w:rPr>
        <w:t>MPCD</w:t>
      </w:r>
    </w:p>
    <w:p w:rsidR="005B7907" w:rsidRDefault="0054397F">
      <w:pPr>
        <w:pStyle w:val="BodyText"/>
      </w:pPr>
      <w:r>
        <w:rPr>
          <w:b/>
        </w:rPr>
        <w:t>Marketscan</w:t>
      </w:r>
    </w:p>
    <w:p w:rsidR="005B7907" w:rsidRDefault="0054397F">
      <w:pPr>
        <w:pStyle w:val="BodyText"/>
      </w:pPr>
      <w:r>
        <w:rPr>
          <w:b/>
        </w:rPr>
        <w:t>Medicare</w:t>
      </w:r>
    </w:p>
    <w:sectPr w:rsidR="005B7907" w:rsidSect="006842C6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4397F" w:rsidRDefault="0054397F">
      <w:pPr>
        <w:spacing w:after="0"/>
      </w:pPr>
      <w:r>
        <w:separator/>
      </w:r>
    </w:p>
  </w:endnote>
  <w:endnote w:type="continuationSeparator" w:id="0">
    <w:p w:rsidR="0054397F" w:rsidRDefault="005439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4397F" w:rsidRDefault="0054397F">
      <w:r>
        <w:separator/>
      </w:r>
    </w:p>
  </w:footnote>
  <w:footnote w:type="continuationSeparator" w:id="0">
    <w:p w:rsidR="0054397F" w:rsidRDefault="005439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0CD2DE"/>
    <w:multiLevelType w:val="multilevel"/>
    <w:tmpl w:val="7D3845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4F4C2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4397F"/>
    <w:rsid w:val="00590D07"/>
    <w:rsid w:val="005B7907"/>
    <w:rsid w:val="006842C6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D65DABF-4995-4B0B-9C6F-FF960E9BF1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keepNext/>
      <w:spacing w:before="0" w:after="0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 w:cs="Consolas"/>
      <w:sz w:val="20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  <w:rPr>
      <w:rFonts w:ascii="Consolas" w:hAnsi="Consolas" w:cs="Consolas"/>
      <w:sz w:val="20"/>
    </w:rPr>
  </w:style>
  <w:style w:type="character" w:customStyle="1" w:styleId="KeywordTok">
    <w:name w:val="KeywordTok"/>
    <w:basedOn w:val="VerbatimChar"/>
    <w:rPr>
      <w:rFonts w:ascii="Consolas" w:hAnsi="Consolas" w:cs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 w:cs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 w:cs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 w:cs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 w:cs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 w:cs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 w:cs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 w:cs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 w:cs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 w:cs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 w:cs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 w:cs="Consolas"/>
      <w:sz w:val="20"/>
    </w:rPr>
  </w:style>
  <w:style w:type="character" w:customStyle="1" w:styleId="CommentTok">
    <w:name w:val="CommentTok"/>
    <w:basedOn w:val="VerbatimChar"/>
    <w:rPr>
      <w:rFonts w:ascii="Consolas" w:hAnsi="Consolas" w:cs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 w:cs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 w:cs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 w:cs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 w:cs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 w:cs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 w:cs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 w:cs="Consolas"/>
      <w:sz w:val="20"/>
    </w:rPr>
  </w:style>
  <w:style w:type="character" w:customStyle="1" w:styleId="ExtensionTok">
    <w:name w:val="ExtensionTok"/>
    <w:basedOn w:val="VerbatimChar"/>
    <w:rPr>
      <w:rFonts w:ascii="Consolas" w:hAnsi="Consolas" w:cs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 w:cs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 w:cs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 w:cs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 w:cs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 w:cs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 w:cs="Consolas"/>
      <w:sz w:val="20"/>
    </w:rPr>
  </w:style>
  <w:style w:type="table" w:styleId="ListTable4-Accent1">
    <w:name w:val="List Table 4 Accent 1"/>
    <w:basedOn w:val="TableNormal"/>
    <w:uiPriority w:val="49"/>
    <w:rsid w:val="006842C6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../scripts" TargetMode="External"/><Relationship Id="rId3" Type="http://schemas.openxmlformats.org/officeDocument/2006/relationships/settings" Target="settings.xml"/><Relationship Id="rId7" Type="http://schemas.openxmlformats.org/officeDocument/2006/relationships/hyperlink" Target="../script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383</Words>
  <Characters>36387</Characters>
  <Application>Microsoft Office Word</Application>
  <DocSecurity>0</DocSecurity>
  <Lines>303</Lines>
  <Paragraphs>85</Paragraphs>
  <ScaleCrop>false</ScaleCrop>
  <Company>OHSU</Company>
  <LinksUpToDate>false</LinksUpToDate>
  <CharactersWithSpaces>426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orbidities and Disease Manifestations in Ankylosing Spondylitis (BAD AS)</dc:title>
  <dc:creator>Benjamin Chan (chanb@ohsu.edu)</dc:creator>
  <cp:keywords/>
  <cp:lastModifiedBy>Benjamin Chan</cp:lastModifiedBy>
  <cp:revision>3</cp:revision>
  <dcterms:created xsi:type="dcterms:W3CDTF">2018-05-22T15:54:00Z</dcterms:created>
  <dcterms:modified xsi:type="dcterms:W3CDTF">2018-05-22T16:04:00Z</dcterms:modified>
</cp:coreProperties>
</file>